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91d19d4a5d847df57881e2d53a643e213cd565f"/>
    <w:p>
      <w:pPr>
        <w:pStyle w:val="Heading1"/>
      </w:pPr>
      <w:r>
        <w:t xml:space="preserve">Cover Letter for Dentist Position in Germany Munich</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Sehr geehrte Damen und Herren,</w:t>
      </w:r>
    </w:p>
    <w:p>
      <w:pPr>
        <w:pStyle w:val="BodyText"/>
      </w:pPr>
      <w:r>
        <w:t xml:space="preserve">I am writing to express my enthusiastic interest in the Dentist position at your esteemed dental practice in Germany Munich. As a highly motivated and skilled dentist with a strong commitment to patient care, I am eager to contribute my expertise and passion for oral health to your team. This opportunity aligns perfectly with my career goals, and I am confident that my background, combined with the unique healthcare environment of Germany Munich, will enable me to make a meaningful impact.</w:t>
      </w:r>
    </w:p>
    <w:p>
      <w:pPr>
        <w:pStyle w:val="BodyText"/>
      </w:pPr>
      <w:r>
        <w:t xml:space="preserve">With over [X years] of experience in dentistry, I have developed a comprehensive understanding of clinical procedures, patient-centered care, and the latest advancements in dental technology. My training at [Your Dental School/Institution] equipped me with the technical skills and theoretical knowledge required to deliver high-quality treatments. Furthermore, my work in diverse clinical settings has honed my ability to communicate effectively with patients from various cultural backgrounds—a vital asset for a Dentist in Germany Munich, where multilingualism and cultural sensitivity are highly valued.</w:t>
      </w:r>
    </w:p>
    <w:p>
      <w:pPr>
        <w:pStyle w:val="BodyText"/>
      </w:pPr>
      <w:r>
        <w:t xml:space="preserve">Germany’s healthcare system is renowned for its precision, efficiency, and patient-focused approach. As a Dentist, I am particularly drawn to the rigorous standards of care that define dental practices in Germany. The emphasis on preventive care, advanced diagnostics, and personalized treatment plans resonates deeply with my professional philosophy. Munich, as a hub of innovation and excellence in healthcare, offers an ideal environment for a Dentist to thrive while contributing to the well-being of its residents.</w:t>
      </w:r>
    </w:p>
    <w:p>
      <w:pPr>
        <w:pStyle w:val="BodyText"/>
      </w:pPr>
      <w:r>
        <w:t xml:space="preserve">My dedication to continuous learning is another key strength that I bring to the role. I regularly participate in continuing education courses and workshops to stay updated on emerging trends, such as digital dentistry, minimally invasive techniques, and biocompatible materials. These skills are not only essential for maintaining the high standards of dental care in Germany but also for addressing the evolving needs of patients in Munich, a city known for its dynamic population and demand for cutting-edge treatments.</w:t>
      </w:r>
    </w:p>
    <w:p>
      <w:pPr>
        <w:pStyle w:val="BodyText"/>
      </w:pPr>
      <w:r>
        <w:t xml:space="preserve">As a Dentist in Germany Munich, I understand the importance of adapting to local practices and regulations. My experience working with international patients has prepared me to navigate cultural nuances while maintaining professionalism. Additionally, my proficiency in German (and any other languages) ensures seamless communication with patients and colleagues, fostering trust and collaboration within the practice.</w:t>
      </w:r>
    </w:p>
    <w:p>
      <w:pPr>
        <w:pStyle w:val="BodyText"/>
      </w:pPr>
      <w:r>
        <w:t xml:space="preserve">What excites me most about this opportunity is the chance to join a team that values excellence and innovation. Munich’s reputation as a city of art, science, and technology creates a vibrant backdrop for dental professionals to grow. I am particularly inspired by the city’s commitment to integrating technology into healthcare, such as 3D imaging and laser dentistry, which I have actively explored in my practice. This alignment with modern methodologies would allow me to contribute effectively while further developing my skills in a supportive environment.</w:t>
      </w:r>
    </w:p>
    <w:p>
      <w:pPr>
        <w:pStyle w:val="BodyText"/>
      </w:pPr>
      <w:r>
        <w:t xml:space="preserve">Moreover, I am deeply committed to patient education and preventive care. In Germany Munich, where dental insurance is highly accessible and proactive care is prioritized, I aim to empower patients through clear explanations of their treatment options and the benefits of regular check-ups. My goal is to ensure that every individual receives not only exceptional clinical care but also the knowledge needed to maintain optimal oral health throughout their lives.</w:t>
      </w:r>
    </w:p>
    <w:p>
      <w:pPr>
        <w:pStyle w:val="BodyText"/>
      </w:pPr>
      <w:r>
        <w:t xml:space="preserve">My professional journey has been guided by a core belief: every patient deserves compassionate, expert care. This philosophy drives me to approach each case with empathy, precision, and a focus on long-term outcomes. Whether performing complex restorative procedures or providing routine cleanings, I strive to create a welcoming atmosphere where patients feel valued and informed. In Germany Munich’s competitive dental landscape, this patient-centric approach is not just an advantage—it is a necessity.</w:t>
      </w:r>
    </w:p>
    <w:p>
      <w:pPr>
        <w:pStyle w:val="BodyText"/>
      </w:pPr>
      <w:r>
        <w:t xml:space="preserve">I am particularly drawn to your practice because of its reputation for [mention specific aspect of the practice, e.g., "innovative techniques," "community engagement," or "dedicated staff"]. I admire how your team balances clinical excellence with a commitment to community health, and I am eager to contribute my skills to further this mission. My ability to work collaboratively in a team environment, combined with my independent problem-solving skills, would allow me to seamlessly integrate into your workflow and support the practice’s goals.</w:t>
      </w:r>
    </w:p>
    <w:p>
      <w:pPr>
        <w:pStyle w:val="BodyText"/>
      </w:pPr>
      <w:r>
        <w:t xml:space="preserve">In addition to my clinical expertise, I bring strong organizational and interpersonal skills. Managing multiple patients while maintaining meticulous records and adhering to strict hygiene protocols is second nature to me. In Germany Munich’s fast-paced dental practices, these qualities are essential for ensuring efficiency without compromising quality. I am also familiar with the administrative processes required in German healthcare settings, including documentation standards and insurance procedures.</w:t>
      </w:r>
    </w:p>
    <w:p>
      <w:pPr>
        <w:pStyle w:val="BodyText"/>
      </w:pPr>
      <w:r>
        <w:t xml:space="preserve">Finally, I would like to express my gratitude for considering my application. I am confident that my qualifications as a Dentist, coupled with my enthusiasm for working in Germany Munich, make me an ideal candidate for this role. I would welcome the opportunity to discuss how my background and vision align with your practice’s values. Thank you once again for your time and consideration.</w:t>
      </w:r>
    </w:p>
    <w:p>
      <w:pPr>
        <w:pStyle w:val="BodyText"/>
      </w:pPr>
      <w:r>
        <w:t xml:space="preserve">Mit freundlichen Grüßen,</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Germany Munich</dc:title>
  <dc:creator/>
  <dc:language>en</dc:language>
  <cp:keywords/>
  <dcterms:created xsi:type="dcterms:W3CDTF">2026-07-22T16:52:12Z</dcterms:created>
  <dcterms:modified xsi:type="dcterms:W3CDTF">2026-07-22T16:52:12Z</dcterms:modified>
</cp:coreProperties>
</file>

<file path=docProps/custom.xml><?xml version="1.0" encoding="utf-8"?>
<Properties xmlns="http://schemas.openxmlformats.org/officeDocument/2006/custom-properties" xmlns:vt="http://schemas.openxmlformats.org/officeDocument/2006/docPropsVTypes"/>
</file>